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7D4D" w:rsidRDefault="00E476E4">
      <w:pPr>
        <w:pStyle w:val="Title"/>
      </w:pPr>
      <w:bookmarkStart w:id="0" w:name="_GoBack"/>
      <w:bookmarkEnd w:id="0"/>
      <w:r>
        <w:t>Mod2Assign1</w:t>
      </w:r>
    </w:p>
    <w:p w:rsidR="003F7D4D" w:rsidRDefault="00E476E4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F7D4D" w:rsidRDefault="00E476E4">
      <w:pPr>
        <w:pStyle w:val="SourceCode"/>
      </w:pPr>
      <w:r>
        <w:rPr>
          <w:rStyle w:val="VerbatimChar"/>
        </w:rPr>
        <w:t>## Warning: package 'tidyverse' was built under R version 3.6.2</w:t>
      </w:r>
    </w:p>
    <w:p w:rsidR="003F7D4D" w:rsidRDefault="00E476E4">
      <w:pPr>
        <w:pStyle w:val="SourceCode"/>
      </w:pPr>
      <w:r>
        <w:rPr>
          <w:rStyle w:val="VerbatimChar"/>
        </w:rPr>
        <w:t>## -- Attaching packages ------------------------------------------------------- tidyverse 1.3.0 --</w:t>
      </w:r>
    </w:p>
    <w:p w:rsidR="003F7D4D" w:rsidRDefault="00E476E4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:rsidR="003F7D4D" w:rsidRDefault="00E476E4">
      <w:pPr>
        <w:pStyle w:val="SourceCode"/>
      </w:pPr>
      <w:r>
        <w:rPr>
          <w:rStyle w:val="VerbatimChar"/>
        </w:rPr>
        <w:t>## -- Conflicts 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3F7D4D" w:rsidRDefault="00E476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3F7D4D" w:rsidRDefault="00E476E4">
      <w:pPr>
        <w:pStyle w:val="SourceCode"/>
      </w:pPr>
      <w:r>
        <w:rPr>
          <w:rStyle w:val="VerbatimChar"/>
        </w:rPr>
        <w:t>## Warning: package 'GGally' was built under R version 3.</w:t>
      </w:r>
      <w:r>
        <w:rPr>
          <w:rStyle w:val="VerbatimChar"/>
        </w:rPr>
        <w:t>6.2</w:t>
      </w:r>
    </w:p>
    <w:p w:rsidR="003F7D4D" w:rsidRDefault="00E476E4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3F7D4D" w:rsidRDefault="00E476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3F7D4D" w:rsidRDefault="00E476E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3F7D4D" w:rsidRDefault="00E476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3F7D4D" w:rsidRDefault="00E476E4">
      <w:pPr>
        <w:pStyle w:val="SourceCode"/>
      </w:pPr>
      <w:r>
        <w:rPr>
          <w:rStyle w:val="VerbatimChar"/>
        </w:rPr>
        <w:t>## Warning: package 'car' was built under R</w:t>
      </w:r>
      <w:r>
        <w:rPr>
          <w:rStyle w:val="VerbatimChar"/>
        </w:rPr>
        <w:t xml:space="preserve"> version 3.6.2</w:t>
      </w:r>
    </w:p>
    <w:p w:rsidR="003F7D4D" w:rsidRDefault="00E476E4">
      <w:pPr>
        <w:pStyle w:val="SourceCode"/>
      </w:pPr>
      <w:r>
        <w:rPr>
          <w:rStyle w:val="VerbatimChar"/>
        </w:rPr>
        <w:t>## Loading required package: carData</w:t>
      </w:r>
    </w:p>
    <w:p w:rsidR="003F7D4D" w:rsidRDefault="00E476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3F7D4D" w:rsidRDefault="00E476E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3F7D4D" w:rsidRDefault="00E476E4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:rsidR="003F7D4D" w:rsidRDefault="00E476E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3F7D4D" w:rsidRDefault="00E476E4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lmtest' was built under R version 3.6.2</w:t>
      </w:r>
    </w:p>
    <w:p w:rsidR="003F7D4D" w:rsidRDefault="00E476E4">
      <w:pPr>
        <w:pStyle w:val="SourceCode"/>
      </w:pPr>
      <w:r>
        <w:rPr>
          <w:rStyle w:val="VerbatimChar"/>
        </w:rPr>
        <w:t>## Loading required package: zoo</w:t>
      </w:r>
    </w:p>
    <w:p w:rsidR="003F7D4D" w:rsidRDefault="00E476E4">
      <w:pPr>
        <w:pStyle w:val="SourceCode"/>
      </w:pPr>
      <w:r>
        <w:rPr>
          <w:rStyle w:val="VerbatimChar"/>
        </w:rPr>
        <w:t>## Warning: package 'zoo' was built under R version 3.6.2</w:t>
      </w:r>
    </w:p>
    <w:p w:rsidR="003F7D4D" w:rsidRDefault="00E476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3F7D4D" w:rsidRDefault="00E476E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</w:t>
      </w:r>
      <w:r>
        <w:rPr>
          <w:rStyle w:val="VerbatimChar"/>
        </w:rPr>
        <w:t>te.numeric</w:t>
      </w:r>
    </w:p>
    <w:p w:rsidR="003F7D4D" w:rsidRDefault="00E476E4">
      <w:pPr>
        <w:pStyle w:val="FirstParagraph"/>
      </w:pPr>
      <w:r>
        <w:rPr>
          <w:b/>
        </w:rPr>
        <w:t>Task 1</w:t>
      </w:r>
    </w:p>
    <w:p w:rsidR="003F7D4D" w:rsidRDefault="00E476E4">
      <w:pPr>
        <w:pStyle w:val="SourceCode"/>
      </w:pPr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)</w:t>
      </w:r>
    </w:p>
    <w:p w:rsidR="003F7D4D" w:rsidRDefault="00E476E4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 xml:space="preserve">##  $ Day    : int  1 2 3 4 5 </w:t>
      </w:r>
      <w:r>
        <w:rPr>
          <w:rStyle w:val="VerbatimChar"/>
        </w:rPr>
        <w:t>6 7 8 9 10 ...</w:t>
      </w:r>
    </w:p>
    <w:p w:rsidR="003F7D4D" w:rsidRDefault="00E476E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ir)</w:t>
      </w:r>
    </w:p>
    <w:p w:rsidR="003F7D4D" w:rsidRDefault="00E476E4"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>##  Median : 31.50</w:t>
      </w:r>
      <w:r>
        <w:rPr>
          <w:rStyle w:val="VerbatimChar"/>
        </w:rPr>
        <w:t xml:space="preserve">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>##  Max.   :168.00   Max.   :334.0   Max.   :20.700   Max.   :97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 w:rsidR="003F7D4D" w:rsidRDefault="00E476E4">
      <w:pPr>
        <w:pStyle w:val="FirstParagraph"/>
      </w:pPr>
      <w:r>
        <w:t>There are 153 observations and 6 columns. There is missing data for Ozone and Solar.R. I’m guessing that Ozone will be the variable we are concerned about, or perhaps Solar.R.</w:t>
      </w:r>
    </w:p>
    <w:p w:rsidR="003F7D4D" w:rsidRDefault="00E476E4">
      <w:pPr>
        <w:pStyle w:val="BodyText"/>
      </w:pPr>
      <w:r>
        <w:rPr>
          <w:b/>
        </w:rPr>
        <w:t>Task 2</w:t>
      </w:r>
    </w:p>
    <w:p w:rsidR="003F7D4D" w:rsidRDefault="00E476E4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rPr>
          <w:rStyle w:val="CommentTok"/>
        </w:rPr>
        <w:t>#delete any row with an NA valu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)</w:t>
      </w:r>
    </w:p>
    <w:p w:rsidR="003F7D4D" w:rsidRDefault="00E476E4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4 ...</w:t>
      </w:r>
      <w:r>
        <w:br/>
      </w:r>
      <w:r>
        <w:rPr>
          <w:rStyle w:val="VerbatimChar"/>
        </w:rPr>
        <w:t>##  $ Wind   : num  7.4</w:t>
      </w:r>
      <w:r>
        <w:rPr>
          <w:rStyle w:val="VerbatimChar"/>
        </w:rPr>
        <w:t xml:space="preserve">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:rsidR="003F7D4D" w:rsidRDefault="00E476E4">
      <w:pPr>
        <w:pStyle w:val="FirstParagraph"/>
      </w:pPr>
      <w:r>
        <w:t>After deleting the rows with NA in them, we have 111 observations, s</w:t>
      </w:r>
      <w:r>
        <w:t>till with 6 columns.</w:t>
      </w:r>
    </w:p>
    <w:p w:rsidR="003F7D4D" w:rsidRDefault="00E476E4">
      <w:pPr>
        <w:pStyle w:val="BodyText"/>
      </w:pPr>
      <w:r>
        <w:rPr>
          <w:b/>
        </w:rPr>
        <w:t>Task 3</w:t>
      </w:r>
    </w:p>
    <w:p w:rsidR="003F7D4D" w:rsidRDefault="00E476E4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air2)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SourceCode"/>
      </w:pPr>
      <w:r>
        <w:rPr>
          <w:rStyle w:val="KeywordTok"/>
        </w:rPr>
        <w:t>ggcorr</w:t>
      </w:r>
      <w:r>
        <w:rPr>
          <w:rStyle w:val="NormalTok"/>
        </w:rPr>
        <w:t xml:space="preserve">(air2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BodyText"/>
      </w:pPr>
      <w:r>
        <w:t xml:space="preserve">Which variable is most strongly correlated with the “Ozone” variable? Temperature has a correlation of 0.699 </w:t>
      </w:r>
      <w:r>
        <w:t>Which variable is least strongly correlated with the “Ozone” variable? Day has a correlation of -0.005</w:t>
      </w:r>
    </w:p>
    <w:p w:rsidR="003F7D4D" w:rsidRDefault="00E476E4">
      <w:pPr>
        <w:pStyle w:val="BodyText"/>
      </w:pPr>
      <w:r>
        <w:rPr>
          <w:b/>
        </w:rPr>
        <w:t>Task 4</w:t>
      </w:r>
    </w:p>
    <w:p w:rsidR="003F7D4D" w:rsidRDefault="00E476E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BodyText"/>
      </w:pPr>
      <w:r>
        <w:t>From the graph we can see that the ozone does go up as the Temperature goes up.</w:t>
      </w:r>
    </w:p>
    <w:p w:rsidR="003F7D4D" w:rsidRDefault="00E476E4">
      <w:pPr>
        <w:pStyle w:val="BodyText"/>
      </w:pPr>
      <w:r>
        <w:rPr>
          <w:b/>
        </w:rPr>
        <w:t>Task 5</w:t>
      </w:r>
    </w:p>
    <w:p w:rsidR="003F7D4D" w:rsidRDefault="00E476E4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>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air2) </w:t>
      </w:r>
      <w:r>
        <w:rPr>
          <w:rStyle w:val="CommentTok"/>
        </w:rPr>
        <w:t>#create linear regression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model1) </w:t>
      </w:r>
      <w:r>
        <w:rPr>
          <w:rStyle w:val="CommentTok"/>
        </w:rPr>
        <w:t>#examine the model</w:t>
      </w:r>
    </w:p>
    <w:p w:rsidR="003F7D4D" w:rsidRDefault="00E476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0.922 -17.459  -0.874  10.444 118.0</w:t>
      </w:r>
      <w:r>
        <w:rPr>
          <w:rStyle w:val="VerbatimChar"/>
        </w:rPr>
        <w:t xml:space="preserve">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3F7D4D" w:rsidRDefault="00E476E4">
      <w:pPr>
        <w:pStyle w:val="Compact"/>
        <w:numPr>
          <w:ilvl w:val="0"/>
          <w:numId w:val="2"/>
        </w:numPr>
      </w:pPr>
      <w:r>
        <w:t>The p-values are both much less than 0.05, so there does se</w:t>
      </w:r>
      <w:r>
        <w:t>em to be a correlation. R-squared is 0.488, indicating that there is some strong positive correlation.</w:t>
      </w:r>
    </w:p>
    <w:p w:rsidR="003F7D4D" w:rsidRDefault="00E476E4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model1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3F7D4D" w:rsidRDefault="00E476E4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.964787    2.913433</w:t>
      </w:r>
    </w:p>
    <w:p w:rsidR="003F7D4D" w:rsidRDefault="00E476E4">
      <w:pPr>
        <w:pStyle w:val="Compact"/>
        <w:numPr>
          <w:ilvl w:val="0"/>
          <w:numId w:val="3"/>
        </w:numPr>
      </w:pPr>
      <w:r>
        <w:t>For a 95% confidence interval, the slope coefficient is likely to fall between 1.96 and 2.91</w:t>
      </w:r>
    </w:p>
    <w:p w:rsidR="003F7D4D" w:rsidRDefault="00E476E4">
      <w:pPr>
        <w:pStyle w:val="FirstParagraph"/>
      </w:pPr>
      <w:r>
        <w:rPr>
          <w:b/>
        </w:rPr>
        <w:t>Task 6</w:t>
      </w:r>
    </w:p>
    <w:p w:rsidR="003F7D4D" w:rsidRDefault="00E476E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, </w:t>
      </w:r>
      <w:r>
        <w:rPr>
          <w:rStyle w:val="DataTypeTok"/>
        </w:rPr>
        <w:t>y =</w:t>
      </w:r>
      <w:r>
        <w:rPr>
          <w:rStyle w:val="NormalTok"/>
        </w:rPr>
        <w:t xml:space="preserve"> Ozon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BodyText"/>
      </w:pPr>
      <w:r>
        <w:rPr>
          <w:b/>
        </w:rPr>
        <w:t>Task 7</w:t>
      </w:r>
    </w:p>
    <w:p w:rsidR="003F7D4D" w:rsidRDefault="00E476E4">
      <w:pPr>
        <w:pStyle w:val="SourceCode"/>
      </w:pPr>
      <w:r>
        <w:rPr>
          <w:rStyle w:val="NormalTok"/>
        </w:rPr>
        <w:t xml:space="preserve">testdata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em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 =</w:t>
      </w:r>
      <w:r>
        <w:rPr>
          <w:rStyle w:val="NormalTok"/>
        </w:rPr>
        <w:t xml:space="preserve"> testdata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"</w:t>
      </w:r>
      <w:r>
        <w:rPr>
          <w:rStyle w:val="NormalTok"/>
        </w:rPr>
        <w:t>)</w:t>
      </w:r>
    </w:p>
    <w:p w:rsidR="003F7D4D" w:rsidRDefault="00E476E4">
      <w:pPr>
        <w:pStyle w:val="SourceCode"/>
      </w:pPr>
      <w:r>
        <w:rPr>
          <w:rStyle w:val="VerbatimChar"/>
        </w:rPr>
        <w:t>##        fit        lwr      upr</w:t>
      </w:r>
      <w:r>
        <w:br/>
      </w:r>
      <w:r>
        <w:rPr>
          <w:rStyle w:val="VerbatimChar"/>
        </w:rPr>
        <w:t>## 1 47.48272 -0.1510188 95.11646</w:t>
      </w:r>
    </w:p>
    <w:p w:rsidR="003F7D4D" w:rsidRDefault="00E476E4">
      <w:pPr>
        <w:pStyle w:val="FirstParagraph"/>
      </w:pPr>
      <w:r>
        <w:t>ANSWER: The predicted value is 47.48, which looks right from looking at the regression line on the graph.</w:t>
      </w:r>
    </w:p>
    <w:p w:rsidR="003F7D4D" w:rsidRDefault="00E476E4">
      <w:pPr>
        <w:pStyle w:val="BodyText"/>
      </w:pPr>
      <w:r>
        <w:rPr>
          <w:b/>
        </w:rPr>
        <w:t>Task 8</w:t>
      </w:r>
    </w:p>
    <w:p w:rsidR="003F7D4D" w:rsidRDefault="00E476E4">
      <w:pPr>
        <w:pStyle w:val="Compact"/>
        <w:numPr>
          <w:ilvl w:val="0"/>
          <w:numId w:val="4"/>
        </w:numPr>
      </w:pPr>
      <w:r>
        <w:t>The predictor and response variable have a linear relationship ANSWER: Plotting Temp vs. Ozone shows that there does appear to be a linear rela</w:t>
      </w:r>
      <w:r>
        <w:t>tionship.</w:t>
      </w:r>
    </w:p>
    <w:p w:rsidR="003F7D4D" w:rsidRDefault="00E476E4">
      <w:pPr>
        <w:pStyle w:val="SourceCode"/>
      </w:pPr>
      <w:r>
        <w:rPr>
          <w:rStyle w:val="KeywordTok"/>
        </w:rPr>
        <w:t>dwtest</w:t>
      </w:r>
      <w:r>
        <w:rPr>
          <w:rStyle w:val="NormalTok"/>
        </w:rPr>
        <w:t>(model1)</w:t>
      </w:r>
    </w:p>
    <w:p w:rsidR="003F7D4D" w:rsidRDefault="00E476E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1</w:t>
      </w:r>
      <w:r>
        <w:br/>
      </w:r>
      <w:r>
        <w:rPr>
          <w:rStyle w:val="VerbatimChar"/>
        </w:rPr>
        <w:t>## DW = 1.8644, p-value = 0.2123</w:t>
      </w:r>
      <w:r>
        <w:br/>
      </w:r>
      <w:r>
        <w:rPr>
          <w:rStyle w:val="VerbatimChar"/>
        </w:rPr>
        <w:t>## alternative hypothesis: true autocorrelation is greater than 0</w:t>
      </w:r>
    </w:p>
    <w:p w:rsidR="003F7D4D" w:rsidRDefault="00E476E4">
      <w:pPr>
        <w:pStyle w:val="Compact"/>
        <w:numPr>
          <w:ilvl w:val="0"/>
          <w:numId w:val="5"/>
        </w:numPr>
      </w:pPr>
      <w:r>
        <w:t>Model errors (residuals) are independent (recall that a residual is the difference between a predicted value and the actual value) ANSWER: The p-value is not less than 0.05, which shows that the residuals are independent.</w:t>
      </w:r>
    </w:p>
    <w:p w:rsidR="003F7D4D" w:rsidRDefault="00E476E4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id1 =</w:t>
      </w:r>
      <w:r>
        <w:rPr>
          <w:rStyle w:val="NormalTok"/>
        </w:rPr>
        <w:t xml:space="preserve"> mo</w:t>
      </w:r>
      <w:r>
        <w:rPr>
          <w:rStyle w:val="NormalTok"/>
        </w:rPr>
        <w:t>del1</w:t>
      </w:r>
      <w:r>
        <w:rPr>
          <w:rStyle w:val="OperatorTok"/>
        </w:rPr>
        <w:t>$</w:t>
      </w:r>
      <w:r>
        <w:rPr>
          <w:rStyle w:val="NormalTok"/>
        </w:rPr>
        <w:t xml:space="preserve">residuals) </w:t>
      </w:r>
      <w:r>
        <w:rPr>
          <w:rStyle w:val="CommentTok"/>
        </w:rPr>
        <w:t>#add the model residuals to our data fra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air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emp,</w:t>
      </w:r>
      <w:r>
        <w:rPr>
          <w:rStyle w:val="DataTypeTok"/>
        </w:rPr>
        <w:t>y=</w:t>
      </w:r>
      <w:r>
        <w:rPr>
          <w:rStyle w:val="NormalTok"/>
        </w:rPr>
        <w:t xml:space="preserve">resid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Compact"/>
        <w:numPr>
          <w:ilvl w:val="0"/>
          <w:numId w:val="6"/>
        </w:numPr>
      </w:pPr>
      <w:r>
        <w:t>Model residuals exhibit constant variance ANSWER: From plotting the residuals from the model, we can see that they appear to be clust</w:t>
      </w:r>
      <w:r>
        <w:t>ered around 0, and that there is no particular pattern to the variance. They do not spead out as the values of Temp get larger.</w:t>
      </w:r>
    </w:p>
    <w:p w:rsidR="003F7D4D" w:rsidRDefault="00E476E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air2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esid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3F7D4D" w:rsidRDefault="00E476E4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3F7D4D" w:rsidRDefault="00E476E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stuff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7D4D" w:rsidRDefault="00E476E4">
      <w:pPr>
        <w:pStyle w:val="Compact"/>
        <w:numPr>
          <w:ilvl w:val="0"/>
          <w:numId w:val="7"/>
        </w:numPr>
      </w:pPr>
      <w:r>
        <w:t>Model residuals are Normally-distributed ANSWER: Plotting the residuals as a normal curve shows that the residuals have something resembling a normal relationship.</w:t>
      </w:r>
    </w:p>
    <w:p w:rsidR="003F7D4D" w:rsidRDefault="00E476E4">
      <w:pPr>
        <w:pStyle w:val="FirstParagraph"/>
      </w:pPr>
      <w:r>
        <w:rPr>
          <w:b/>
        </w:rPr>
        <w:t>Task 9</w:t>
      </w:r>
    </w:p>
    <w:p w:rsidR="003F7D4D" w:rsidRDefault="00E476E4">
      <w:pPr>
        <w:pStyle w:val="BodyText"/>
      </w:pPr>
      <w:r>
        <w:t>Since there is a correlation between temperature and ozone, the general public can</w:t>
      </w:r>
      <w:r>
        <w:t xml:space="preserve"> be alerted ahead of time if the ozone levels are predicted to be high. The higher the temperature, the higher the ozone level.</w:t>
      </w:r>
    </w:p>
    <w:sectPr w:rsidR="003F7D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76E4" w:rsidRDefault="00E476E4">
      <w:pPr>
        <w:spacing w:after="0"/>
      </w:pPr>
      <w:r>
        <w:separator/>
      </w:r>
    </w:p>
  </w:endnote>
  <w:endnote w:type="continuationSeparator" w:id="0">
    <w:p w:rsidR="00E476E4" w:rsidRDefault="00E476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76E4" w:rsidRDefault="00E476E4">
      <w:r>
        <w:separator/>
      </w:r>
    </w:p>
  </w:footnote>
  <w:footnote w:type="continuationSeparator" w:id="0">
    <w:p w:rsidR="00E476E4" w:rsidRDefault="00E47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DA129FF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BCC7F6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6BCCF0A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ECC73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BC2912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10FAA03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E682BDA2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7D4D"/>
    <w:rsid w:val="004E29B3"/>
    <w:rsid w:val="00590D07"/>
    <w:rsid w:val="00784D58"/>
    <w:rsid w:val="008D6863"/>
    <w:rsid w:val="00B86B75"/>
    <w:rsid w:val="00BC48D5"/>
    <w:rsid w:val="00C36279"/>
    <w:rsid w:val="00E315A3"/>
    <w:rsid w:val="00E476E4"/>
    <w:rsid w:val="00E604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6092EE-9E26-46E3-BACE-8210C0FA5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03</Words>
  <Characters>5719</Characters>
  <Application>Microsoft Office Word</Application>
  <DocSecurity>0</DocSecurity>
  <Lines>47</Lines>
  <Paragraphs>13</Paragraphs>
  <ScaleCrop>false</ScaleCrop>
  <Company/>
  <LinksUpToDate>false</LinksUpToDate>
  <CharactersWithSpaces>6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2Assign1</dc:title>
  <dc:creator>Gil Graybill</dc:creator>
  <cp:keywords/>
  <cp:lastModifiedBy>Gil Graybill</cp:lastModifiedBy>
  <cp:revision>2</cp:revision>
  <dcterms:created xsi:type="dcterms:W3CDTF">2020-01-29T03:58:00Z</dcterms:created>
  <dcterms:modified xsi:type="dcterms:W3CDTF">2020-01-29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